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Gra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8 Jefferson St NE Albuquerque, NM, USA 871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halas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040198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